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B56DD6C" w:rsidR="002B46F7" w:rsidRPr="003F13F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9B23CE" w:rsidRPr="003F13F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9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11E557CA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9B23C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работка исключительных ситуаций</w:t>
      </w:r>
    </w:p>
    <w:p w14:paraId="45C7ABD5" w14:textId="4B65ECD5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C6414C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1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0A049DC2" w:rsidR="002B46F7" w:rsidRDefault="00C6414C" w:rsidP="002B46F7">
      <w:pPr>
        <w:jc w:val="right"/>
        <w:rPr>
          <w:rFonts w:ascii="Times New Roman" w:hAnsi="Times New Roman" w:cs="Times New Roman"/>
          <w:sz w:val="28"/>
        </w:rPr>
      </w:pPr>
      <w:bookmarkStart w:id="0" w:name="_GoBack"/>
      <w:r>
        <w:rPr>
          <w:rFonts w:ascii="Times New Roman" w:hAnsi="Times New Roman" w:cs="Times New Roman"/>
          <w:sz w:val="28"/>
        </w:rPr>
        <w:t>Кузнецов Михаил Сергеевич</w:t>
      </w:r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2D680E1D" w14:textId="77777777" w:rsidR="009B23CE" w:rsidRP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7456794A" w14:textId="77777777" w:rsid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обрабатывающей исключительные ситуации.</w:t>
      </w:r>
    </w:p>
    <w:p w14:paraId="3AA2800A" w14:textId="347800FF" w:rsidR="005C3D65" w:rsidRPr="00A46D44" w:rsidRDefault="005C3D65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ACB0CE0" w14:textId="0F4893FF" w:rsidR="009B23CE" w:rsidRDefault="009B23CE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4A627461" w14:textId="77777777" w:rsidR="006B36B9" w:rsidRPr="006B36B9" w:rsidRDefault="006B36B9" w:rsidP="006B36B9">
      <w:pPr>
        <w:pStyle w:val="TableParagraph"/>
        <w:ind w:right="553"/>
        <w:rPr>
          <w:sz w:val="28"/>
        </w:rPr>
      </w:pPr>
      <w:r w:rsidRPr="006B36B9">
        <w:rPr>
          <w:sz w:val="28"/>
        </w:rPr>
        <w:t xml:space="preserve">Класс- контейнер МНОЖЕСТВО с элементами типа </w:t>
      </w:r>
      <w:proofErr w:type="spellStart"/>
      <w:r w:rsidRPr="006B36B9">
        <w:rPr>
          <w:sz w:val="28"/>
        </w:rPr>
        <w:t>int</w:t>
      </w:r>
      <w:proofErr w:type="spellEnd"/>
      <w:r w:rsidRPr="006B36B9">
        <w:rPr>
          <w:sz w:val="28"/>
        </w:rPr>
        <w:t>.</w:t>
      </w:r>
      <w:r w:rsidRPr="006B36B9">
        <w:rPr>
          <w:spacing w:val="-58"/>
          <w:sz w:val="28"/>
        </w:rPr>
        <w:t xml:space="preserve"> </w:t>
      </w:r>
      <w:r w:rsidRPr="006B36B9">
        <w:rPr>
          <w:sz w:val="28"/>
        </w:rPr>
        <w:t>Реализовать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операции:</w:t>
      </w:r>
    </w:p>
    <w:p w14:paraId="3E1797B6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[] 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доступа</w:t>
      </w:r>
      <w:r w:rsidRPr="006B36B9">
        <w:rPr>
          <w:spacing w:val="-7"/>
          <w:sz w:val="28"/>
        </w:rPr>
        <w:t xml:space="preserve"> </w:t>
      </w:r>
      <w:r w:rsidRPr="006B36B9">
        <w:rPr>
          <w:sz w:val="28"/>
        </w:rPr>
        <w:t>по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индексу;</w:t>
      </w:r>
    </w:p>
    <w:p w14:paraId="2A23FF3B" w14:textId="77777777" w:rsidR="006B36B9" w:rsidRPr="006B36B9" w:rsidRDefault="006B36B9" w:rsidP="006B36B9">
      <w:pPr>
        <w:pStyle w:val="TableParagraph"/>
        <w:rPr>
          <w:sz w:val="28"/>
        </w:rPr>
      </w:pPr>
      <w:proofErr w:type="spellStart"/>
      <w:proofErr w:type="gramStart"/>
      <w:r w:rsidRPr="006B36B9">
        <w:rPr>
          <w:sz w:val="28"/>
        </w:rPr>
        <w:t>int</w:t>
      </w:r>
      <w:proofErr w:type="spellEnd"/>
      <w:r w:rsidRPr="006B36B9">
        <w:rPr>
          <w:sz w:val="28"/>
        </w:rPr>
        <w:t>(</w:t>
      </w:r>
      <w:proofErr w:type="gramEnd"/>
      <w:r w:rsidRPr="006B36B9">
        <w:rPr>
          <w:sz w:val="28"/>
        </w:rPr>
        <w:t>)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определение</w:t>
      </w:r>
      <w:r w:rsidRPr="006B36B9">
        <w:rPr>
          <w:spacing w:val="-2"/>
          <w:sz w:val="28"/>
        </w:rPr>
        <w:t xml:space="preserve"> </w:t>
      </w:r>
      <w:r w:rsidRPr="006B36B9">
        <w:rPr>
          <w:sz w:val="28"/>
        </w:rPr>
        <w:t>размера</w:t>
      </w:r>
      <w:r w:rsidRPr="006B36B9">
        <w:rPr>
          <w:spacing w:val="-1"/>
          <w:sz w:val="28"/>
        </w:rPr>
        <w:t xml:space="preserve"> </w:t>
      </w:r>
      <w:r w:rsidRPr="006B36B9">
        <w:rPr>
          <w:sz w:val="28"/>
        </w:rPr>
        <w:t>вектора;</w:t>
      </w:r>
    </w:p>
    <w:p w14:paraId="4203334E" w14:textId="77777777" w:rsidR="006B36B9" w:rsidRPr="006B36B9" w:rsidRDefault="006B36B9" w:rsidP="006B36B9">
      <w:pPr>
        <w:pStyle w:val="TableParagraph"/>
        <w:rPr>
          <w:sz w:val="28"/>
        </w:rPr>
      </w:pPr>
      <w:r w:rsidRPr="006B36B9">
        <w:rPr>
          <w:sz w:val="28"/>
        </w:rPr>
        <w:t>*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–</w:t>
      </w:r>
      <w:r w:rsidRPr="006B36B9">
        <w:rPr>
          <w:spacing w:val="-3"/>
          <w:sz w:val="28"/>
        </w:rPr>
        <w:t xml:space="preserve"> </w:t>
      </w:r>
      <w:r w:rsidRPr="006B36B9">
        <w:rPr>
          <w:sz w:val="28"/>
        </w:rPr>
        <w:t>пересечение</w:t>
      </w:r>
      <w:r w:rsidRPr="006B36B9">
        <w:rPr>
          <w:spacing w:val="-4"/>
          <w:sz w:val="28"/>
        </w:rPr>
        <w:t xml:space="preserve"> </w:t>
      </w:r>
      <w:r w:rsidRPr="006B36B9">
        <w:rPr>
          <w:sz w:val="28"/>
        </w:rPr>
        <w:t>множеств;</w:t>
      </w:r>
    </w:p>
    <w:p w14:paraId="54DD65F1" w14:textId="77777777" w:rsidR="006B36B9" w:rsidRPr="006B36B9" w:rsidRDefault="006B36B9" w:rsidP="006B36B9">
      <w:pPr>
        <w:pStyle w:val="ab"/>
        <w:ind w:firstLine="0"/>
        <w:jc w:val="left"/>
        <w:rPr>
          <w:color w:val="auto"/>
          <w:sz w:val="28"/>
        </w:rPr>
      </w:pPr>
      <w:r w:rsidRPr="006B36B9">
        <w:rPr>
          <w:color w:val="auto"/>
          <w:sz w:val="28"/>
        </w:rPr>
        <w:t>--</w:t>
      </w:r>
      <w:r w:rsidRPr="006B36B9">
        <w:rPr>
          <w:color w:val="auto"/>
          <w:spacing w:val="-4"/>
          <w:sz w:val="28"/>
        </w:rPr>
        <w:t xml:space="preserve"> </w:t>
      </w:r>
      <w:r w:rsidRPr="006B36B9">
        <w:rPr>
          <w:color w:val="auto"/>
          <w:sz w:val="28"/>
        </w:rPr>
        <w:t>-</w:t>
      </w:r>
      <w:r w:rsidRPr="006B36B9">
        <w:rPr>
          <w:color w:val="auto"/>
          <w:spacing w:val="1"/>
          <w:sz w:val="28"/>
        </w:rPr>
        <w:t xml:space="preserve"> </w:t>
      </w:r>
      <w:r w:rsidRPr="006B36B9">
        <w:rPr>
          <w:color w:val="auto"/>
          <w:sz w:val="28"/>
        </w:rPr>
        <w:t>удаление</w:t>
      </w:r>
      <w:r w:rsidRPr="006B36B9">
        <w:rPr>
          <w:color w:val="auto"/>
          <w:spacing w:val="-2"/>
          <w:sz w:val="28"/>
        </w:rPr>
        <w:t xml:space="preserve"> </w:t>
      </w:r>
      <w:r w:rsidRPr="006B36B9">
        <w:rPr>
          <w:color w:val="auto"/>
          <w:sz w:val="28"/>
        </w:rPr>
        <w:t>элемента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из</w:t>
      </w:r>
      <w:r w:rsidRPr="006B36B9">
        <w:rPr>
          <w:color w:val="auto"/>
          <w:spacing w:val="-3"/>
          <w:sz w:val="28"/>
        </w:rPr>
        <w:t xml:space="preserve"> </w:t>
      </w:r>
      <w:r w:rsidRPr="006B36B9">
        <w:rPr>
          <w:color w:val="auto"/>
          <w:sz w:val="28"/>
        </w:rPr>
        <w:t>множества.</w:t>
      </w:r>
    </w:p>
    <w:p w14:paraId="2D944222" w14:textId="4C9CB7C0" w:rsidR="00F51069" w:rsidRPr="00C9245B" w:rsidRDefault="00F51069" w:rsidP="006B36B9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382B9958" w:rsidR="00F96275" w:rsidRPr="006B36B9" w:rsidRDefault="006B36B9" w:rsidP="006B36B9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2C865E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3F13F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548A2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E8D57E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MNOG.h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F729E0D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261DBC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4F73F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31F92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3DA0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031A5A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=-1, in, menu = 4;</w:t>
      </w:r>
    </w:p>
    <w:p w14:paraId="0BADDC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s &lt;= 0)</w:t>
      </w:r>
    </w:p>
    <w:p w14:paraId="27EA4D5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2A708F8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D10106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C51728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4BA40A6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F2FC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</w:t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16A436B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34D49FA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FD2C2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1A9371EB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Удалить элемент по индексу\n\t5. Вывести множест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85FC1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25EA2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993EF0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B457665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DBE9E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29A8AA9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6A4553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2966F9D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8AE65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61B4B8B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D1FBF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F96BA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A462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9659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DD5F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A168C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E0A52D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19945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95CC6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cross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30DCC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939A7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19A642F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02307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индекс элемента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0969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4A1940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DDC14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n);</w:t>
      </w:r>
    </w:p>
    <w:p w14:paraId="674BDB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41EF53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B1E5A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4DC3BA4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CE9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87CD3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FD8771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E5EA65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01F6B4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62A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5)</w:t>
      </w:r>
    </w:p>
    <w:p w14:paraId="042C385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796E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a.pr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088F8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1A5DAC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C5A9A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40A4477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8F12B2D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121BAF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BD0D93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BE83C3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619565C" w14:textId="77777777" w:rsidR="006B36B9" w:rsidRPr="003F13F8" w:rsidRDefault="006B36B9" w:rsidP="006B36B9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3CA749F7" w:rsidR="003D41C1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63CD12C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MNOG.h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D55C8A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EFFE4F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D54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::</w:t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16A7220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D1105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036D342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;</w:t>
      </w:r>
    </w:p>
    <w:p w14:paraId="0F774F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F413B8A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496092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AEB00D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48C8E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F458BA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0BEDC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AE7A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97025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print()</w:t>
      </w:r>
    </w:p>
    <w:p w14:paraId="12409A3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682F8D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ножества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F527B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E006140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9FDE0A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] &lt;&lt; </w:t>
      </w:r>
      <w:r w:rsidRPr="006B36B9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162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EFD1E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endl;</w:t>
      </w:r>
    </w:p>
    <w:p w14:paraId="0254659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C9D6B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3F6F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18B84CB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63384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index &lt; 0 || index &gt; size)</w:t>
      </w:r>
    </w:p>
    <w:p w14:paraId="0673FAE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;</w:t>
      </w:r>
    </w:p>
    <w:p w14:paraId="2A6D3F6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3C26BAF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4E09B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B2006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72C67B2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6FA484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D0746E1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36E0E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5FF75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23A04E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7FBB68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E976C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22E5C49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73E9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496AD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B95A71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2737A1B4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++;</w:t>
      </w:r>
    </w:p>
    <w:p w14:paraId="1C433E66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BD97E2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k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0)</w:t>
      </w:r>
    </w:p>
    <w:p w14:paraId="3678A839" w14:textId="77777777" w:rsid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Элемент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встречаетс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k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раз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DA547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4BE8520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A05BE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4F2293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925338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375D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5E10705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B27493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proofErr w:type="gramEnd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 xml:space="preserve"> [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42F035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2AA1106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000194B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6F0BF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6DE801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E4DC8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0 ||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)</w:t>
      </w:r>
    </w:p>
    <w:p w14:paraId="36ED0FA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7DF64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size - 1];</w:t>
      </w:r>
    </w:p>
    <w:p w14:paraId="5E5E94C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D7E87F5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2B0E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5B93ACC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119CBE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B36B9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4B70FF2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EB9878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 = data[</w:t>
      </w:r>
      <w:proofErr w:type="spellStart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2452077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0FB4C26" w14:textId="77777777" w:rsidR="006B36B9" w:rsidRPr="006B36B9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B36B9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3A51C41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5039CA45" w14:textId="77777777" w:rsidR="006B36B9" w:rsidRPr="003F13F8" w:rsidRDefault="006B36B9" w:rsidP="006B36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size--</w:t>
      </w:r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30F4B01" w14:textId="77777777" w:rsidR="006B36B9" w:rsidRPr="003F13F8" w:rsidRDefault="006B36B9" w:rsidP="006B36B9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2BE9ACA1" w:rsidR="003D41C1" w:rsidRPr="009B23CE" w:rsidRDefault="006B36B9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NOG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720FE68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7CCABB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E4F781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7F7F025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C4A4F0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BF881CC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7985D8D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cross();</w:t>
      </w:r>
    </w:p>
    <w:p w14:paraId="5B49E062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3C31FA9A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proofErr w:type="spell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E2DF6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467A81B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77A8FC8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8EDD13E" w14:textId="77777777" w:rsidR="000E2DF6" w:rsidRPr="000E2DF6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E2D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6810287" w14:textId="77777777" w:rsidR="000E2DF6" w:rsidRPr="003F13F8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E2DF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5E4AC810" w14:textId="77777777" w:rsidR="000E2DF6" w:rsidRPr="003F13F8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75E9F18A" w14:textId="77777777" w:rsidR="000E2DF6" w:rsidRPr="003F13F8" w:rsidRDefault="000E2DF6" w:rsidP="000E2D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B02E9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0B6D5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6DEA56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9E40A5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E4BF044" w:rsidR="00815331" w:rsidRPr="004440DD" w:rsidRDefault="00C2787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2787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24D4122" wp14:editId="18C8ACDD">
            <wp:extent cx="2956816" cy="6797629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679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D2CBD4" w14:textId="77777777" w:rsidR="009E40A5" w:rsidRDefault="009E40A5" w:rsidP="009D1C69">
      <w:pPr>
        <w:spacing w:after="0" w:line="240" w:lineRule="auto"/>
      </w:pPr>
      <w:r>
        <w:separator/>
      </w:r>
    </w:p>
  </w:endnote>
  <w:endnote w:type="continuationSeparator" w:id="0">
    <w:p w14:paraId="60A809B7" w14:textId="77777777" w:rsidR="009E40A5" w:rsidRDefault="009E40A5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370F89" w14:textId="77777777" w:rsidR="009E40A5" w:rsidRDefault="009E40A5" w:rsidP="009D1C69">
      <w:pPr>
        <w:spacing w:after="0" w:line="240" w:lineRule="auto"/>
      </w:pPr>
      <w:r>
        <w:separator/>
      </w:r>
    </w:p>
  </w:footnote>
  <w:footnote w:type="continuationSeparator" w:id="0">
    <w:p w14:paraId="2F995A9D" w14:textId="77777777" w:rsidR="009E40A5" w:rsidRDefault="009E40A5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wFAMZyEqA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E7493"/>
    <w:rsid w:val="003F0B9C"/>
    <w:rsid w:val="003F13F8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9E40A5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414C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30C5B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B59039-A039-4ACA-9696-ACEDCE015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9</TotalTime>
  <Pages>10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Михаил Кузнецов</cp:lastModifiedBy>
  <cp:revision>75</cp:revision>
  <cp:lastPrinted>2020-12-03T14:51:00Z</cp:lastPrinted>
  <dcterms:created xsi:type="dcterms:W3CDTF">2020-11-26T11:28:00Z</dcterms:created>
  <dcterms:modified xsi:type="dcterms:W3CDTF">2021-05-30T14:53:00Z</dcterms:modified>
</cp:coreProperties>
</file>